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9840FD" w:rsidRDefault="009840FD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48CB7EFC" w:rsidR="009840FD" w:rsidRDefault="003A69DD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Assignment </w:t>
      </w:r>
      <w:r w:rsidR="00B73375">
        <w:rPr>
          <w:rFonts w:ascii="Roboto" w:eastAsia="Roboto" w:hAnsi="Roboto" w:cs="Roboto"/>
          <w:b/>
          <w:sz w:val="48"/>
          <w:szCs w:val="48"/>
        </w:rPr>
        <w:t>1</w:t>
      </w:r>
    </w:p>
    <w:p w14:paraId="00000003" w14:textId="77777777" w:rsidR="009840FD" w:rsidRDefault="009840FD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48F2291B" w14:textId="0F435E97" w:rsidR="00B73375" w:rsidRDefault="00B73375" w:rsidP="00B7337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What type of Machine Learning Algorithms would be used to allow your bipedal bot to walk in various terrains?</w:t>
      </w:r>
    </w:p>
    <w:p w14:paraId="269085E0" w14:textId="00FA42ED" w:rsidR="009D579E" w:rsidRDefault="009D579E" w:rsidP="009D579E">
      <w:pPr>
        <w:rPr>
          <w:rFonts w:ascii="Roboto" w:eastAsia="Roboto" w:hAnsi="Roboto" w:cs="Roboto"/>
          <w:sz w:val="28"/>
          <w:szCs w:val="28"/>
        </w:rPr>
      </w:pPr>
    </w:p>
    <w:p w14:paraId="1BE61E2B" w14:textId="019F108B" w:rsidR="009D579E" w:rsidRDefault="009D579E" w:rsidP="009D579E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Answer: Reinforcement learning</w:t>
      </w:r>
    </w:p>
    <w:p w14:paraId="740F0E77" w14:textId="77777777" w:rsidR="009D579E" w:rsidRDefault="009D579E" w:rsidP="009D579E">
      <w:pPr>
        <w:ind w:left="720"/>
        <w:rPr>
          <w:rFonts w:ascii="Roboto" w:eastAsia="Roboto" w:hAnsi="Roboto" w:cs="Roboto"/>
          <w:sz w:val="28"/>
          <w:szCs w:val="28"/>
        </w:rPr>
      </w:pPr>
    </w:p>
    <w:p w14:paraId="41CBA52D" w14:textId="00AAF002" w:rsidR="00B73375" w:rsidRDefault="00B73375" w:rsidP="00B7337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What is the difference between online learning and out-of-the-core learning?</w:t>
      </w:r>
    </w:p>
    <w:p w14:paraId="38C62B1C" w14:textId="2570955C" w:rsidR="009D579E" w:rsidRDefault="009D579E" w:rsidP="009D579E">
      <w:pPr>
        <w:rPr>
          <w:rFonts w:ascii="Roboto" w:eastAsia="Roboto" w:hAnsi="Roboto" w:cs="Roboto"/>
          <w:sz w:val="28"/>
          <w:szCs w:val="28"/>
        </w:rPr>
      </w:pPr>
    </w:p>
    <w:p w14:paraId="6B1EB499" w14:textId="4CA3EC94" w:rsidR="009D579E" w:rsidRDefault="009D579E" w:rsidP="009D579E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wer: online learning deals with training with continuous flow of </w:t>
      </w:r>
      <w:proofErr w:type="gramStart"/>
      <w:r>
        <w:rPr>
          <w:rFonts w:ascii="Roboto" w:eastAsia="Roboto" w:hAnsi="Roboto" w:cs="Roboto"/>
          <w:sz w:val="28"/>
          <w:szCs w:val="28"/>
        </w:rPr>
        <w:t>data ,while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 out of the core learning deals with training of large datasets that are not able to fit in one memory location</w:t>
      </w:r>
      <w:r>
        <w:rPr>
          <w:rFonts w:ascii="Roboto" w:eastAsia="Roboto" w:hAnsi="Roboto" w:cs="Roboto"/>
          <w:sz w:val="28"/>
          <w:szCs w:val="28"/>
        </w:rPr>
        <w:br/>
      </w:r>
    </w:p>
    <w:p w14:paraId="4AA95671" w14:textId="0E1492A0" w:rsidR="00B73375" w:rsidRDefault="00B73375" w:rsidP="00B7337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What is the importance of a train-dev set in machine learning?</w:t>
      </w:r>
    </w:p>
    <w:p w14:paraId="4649B966" w14:textId="155A5D84" w:rsidR="009D579E" w:rsidRDefault="009D579E" w:rsidP="009D579E">
      <w:pPr>
        <w:rPr>
          <w:rFonts w:ascii="Roboto" w:eastAsia="Roboto" w:hAnsi="Roboto" w:cs="Roboto"/>
          <w:sz w:val="28"/>
          <w:szCs w:val="28"/>
        </w:rPr>
      </w:pPr>
    </w:p>
    <w:p w14:paraId="46C2542A" w14:textId="417C006E" w:rsidR="009D579E" w:rsidRDefault="009D579E" w:rsidP="009D579E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Answer:</w:t>
      </w:r>
      <w:r w:rsidR="00164561">
        <w:rPr>
          <w:rFonts w:ascii="Roboto" w:eastAsia="Roboto" w:hAnsi="Roboto" w:cs="Roboto"/>
          <w:sz w:val="28"/>
          <w:szCs w:val="28"/>
        </w:rPr>
        <w:t xml:space="preserve"> to help reduce overfitting issue</w:t>
      </w:r>
    </w:p>
    <w:p w14:paraId="65936507" w14:textId="77777777" w:rsidR="009D579E" w:rsidRDefault="009D579E" w:rsidP="009D579E">
      <w:pPr>
        <w:ind w:left="360"/>
        <w:rPr>
          <w:rFonts w:ascii="Roboto" w:eastAsia="Roboto" w:hAnsi="Roboto" w:cs="Roboto"/>
          <w:sz w:val="28"/>
          <w:szCs w:val="28"/>
        </w:rPr>
      </w:pPr>
    </w:p>
    <w:p w14:paraId="25C9000F" w14:textId="1CF0B96E" w:rsidR="00B73375" w:rsidRDefault="00B73375" w:rsidP="00B7337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If suppose your model is poorly generalizing the unseen data, what possibilities are there, and how you will solve those situations?</w:t>
      </w:r>
      <w:r w:rsidR="009D579E">
        <w:rPr>
          <w:rFonts w:ascii="Roboto" w:eastAsia="Roboto" w:hAnsi="Roboto" w:cs="Roboto"/>
          <w:sz w:val="28"/>
          <w:szCs w:val="28"/>
        </w:rPr>
        <w:br/>
      </w:r>
      <w:r w:rsidR="009D579E">
        <w:rPr>
          <w:rFonts w:ascii="Roboto" w:eastAsia="Roboto" w:hAnsi="Roboto" w:cs="Roboto"/>
          <w:sz w:val="28"/>
          <w:szCs w:val="28"/>
        </w:rPr>
        <w:br/>
        <w:t>Answer:</w:t>
      </w:r>
      <w:r w:rsidR="00164561">
        <w:rPr>
          <w:rFonts w:ascii="Roboto" w:eastAsia="Roboto" w:hAnsi="Roboto" w:cs="Roboto"/>
          <w:sz w:val="28"/>
          <w:szCs w:val="28"/>
        </w:rPr>
        <w:t xml:space="preserve"> change your learning algorithm, hyperparameter tuning</w:t>
      </w:r>
      <w:r w:rsidR="009D579E">
        <w:rPr>
          <w:rFonts w:ascii="Roboto" w:eastAsia="Roboto" w:hAnsi="Roboto" w:cs="Roboto"/>
          <w:sz w:val="28"/>
          <w:szCs w:val="28"/>
        </w:rPr>
        <w:br/>
      </w:r>
    </w:p>
    <w:p w14:paraId="69E43406" w14:textId="1D9D461E" w:rsidR="0072579E" w:rsidRDefault="0072579E" w:rsidP="00B7337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What is data leakage and what can go wrong if you tune your hyperparameters on the test </w:t>
      </w:r>
      <w:proofErr w:type="gramStart"/>
      <w:r>
        <w:rPr>
          <w:rFonts w:ascii="Roboto" w:eastAsia="Roboto" w:hAnsi="Roboto" w:cs="Roboto"/>
          <w:sz w:val="28"/>
          <w:szCs w:val="28"/>
        </w:rPr>
        <w:t>set?</w:t>
      </w:r>
      <w:r w:rsidR="009D579E">
        <w:rPr>
          <w:rFonts w:ascii="Roboto" w:eastAsia="Roboto" w:hAnsi="Roboto" w:cs="Roboto"/>
          <w:sz w:val="28"/>
          <w:szCs w:val="28"/>
        </w:rPr>
        <w:t>:</w:t>
      </w:r>
      <w:proofErr w:type="gramEnd"/>
    </w:p>
    <w:p w14:paraId="35979D9A" w14:textId="1485F956" w:rsidR="009D579E" w:rsidRDefault="009D579E" w:rsidP="009D579E">
      <w:pPr>
        <w:rPr>
          <w:rFonts w:ascii="Roboto" w:eastAsia="Roboto" w:hAnsi="Roboto" w:cs="Roboto"/>
          <w:sz w:val="28"/>
          <w:szCs w:val="28"/>
        </w:rPr>
      </w:pPr>
    </w:p>
    <w:p w14:paraId="72BB0A4B" w14:textId="0C86C5FA" w:rsidR="009D579E" w:rsidRDefault="009D579E" w:rsidP="009D579E">
      <w:pPr>
        <w:rPr>
          <w:rFonts w:ascii="Roboto" w:eastAsia="Roboto" w:hAnsi="Roboto" w:cs="Roboto"/>
          <w:sz w:val="28"/>
          <w:szCs w:val="28"/>
        </w:rPr>
      </w:pPr>
    </w:p>
    <w:p w14:paraId="2965BC7F" w14:textId="1AC8A5A8" w:rsidR="009D579E" w:rsidRPr="00B73375" w:rsidRDefault="009D579E" w:rsidP="009D579E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Answer</w:t>
      </w:r>
      <w:r w:rsidR="00164561">
        <w:rPr>
          <w:rFonts w:ascii="Roboto" w:eastAsia="Roboto" w:hAnsi="Roboto" w:cs="Roboto"/>
          <w:sz w:val="28"/>
          <w:szCs w:val="28"/>
        </w:rPr>
        <w:t xml:space="preserve">: data leakage is when during training the target result is available to the training algorithm. </w:t>
      </w:r>
      <w:r w:rsidR="00A81268">
        <w:rPr>
          <w:rFonts w:ascii="Roboto" w:eastAsia="Roboto" w:hAnsi="Roboto" w:cs="Roboto"/>
          <w:sz w:val="28"/>
          <w:szCs w:val="28"/>
        </w:rPr>
        <w:t>It leads poor prediction</w:t>
      </w:r>
    </w:p>
    <w:p w14:paraId="00000007" w14:textId="77777777" w:rsidR="009840FD" w:rsidRDefault="009840FD">
      <w:pPr>
        <w:rPr>
          <w:rFonts w:ascii="Roboto" w:eastAsia="Roboto" w:hAnsi="Roboto" w:cs="Roboto"/>
          <w:b/>
          <w:sz w:val="40"/>
          <w:szCs w:val="40"/>
        </w:rPr>
      </w:pPr>
    </w:p>
    <w:sectPr w:rsidR="009840FD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4801CF" w14:textId="77777777" w:rsidR="00FE64E4" w:rsidRDefault="00FE64E4">
      <w:pPr>
        <w:spacing w:line="240" w:lineRule="auto"/>
      </w:pPr>
      <w:r>
        <w:separator/>
      </w:r>
    </w:p>
  </w:endnote>
  <w:endnote w:type="continuationSeparator" w:id="0">
    <w:p w14:paraId="577A8511" w14:textId="77777777" w:rsidR="00FE64E4" w:rsidRDefault="00FE64E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9840FD" w:rsidRDefault="009840FD"/>
  <w:p w14:paraId="0000000C" w14:textId="77777777" w:rsidR="009840FD" w:rsidRDefault="00FE64E4">
    <w:r>
      <w:pict w14:anchorId="098015F1">
        <v:rect id="_x0000_i1026" style="width:0;height:1.5pt" o:hralign="center" o:hrstd="t" o:hr="t" fillcolor="#a0a0a0" stroked="f"/>
      </w:pict>
    </w:r>
  </w:p>
  <w:p w14:paraId="0000000D" w14:textId="77777777" w:rsidR="009840FD" w:rsidRDefault="009840F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A4CD03" w14:textId="77777777" w:rsidR="00FE64E4" w:rsidRDefault="00FE64E4">
      <w:pPr>
        <w:spacing w:line="240" w:lineRule="auto"/>
      </w:pPr>
      <w:r>
        <w:separator/>
      </w:r>
    </w:p>
  </w:footnote>
  <w:footnote w:type="continuationSeparator" w:id="0">
    <w:p w14:paraId="12440805" w14:textId="77777777" w:rsidR="00FE64E4" w:rsidRDefault="00FE64E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9840FD" w:rsidRDefault="009840FD"/>
  <w:p w14:paraId="00000009" w14:textId="77777777" w:rsidR="009840FD" w:rsidRDefault="00FE64E4">
    <w:r>
      <w:pict w14:anchorId="082C9E69">
        <v:rect id="_x0000_i1025" style="width:0;height:1.5pt" o:hralign="center" o:hrstd="t" o:hr="t" fillcolor="#a0a0a0" stroked="f"/>
      </w:pict>
    </w:r>
  </w:p>
  <w:p w14:paraId="0000000A" w14:textId="77777777" w:rsidR="009840FD" w:rsidRDefault="00FE64E4">
    <w:r>
      <w:pict w14:anchorId="680EC40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50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B774A4"/>
    <w:multiLevelType w:val="multilevel"/>
    <w:tmpl w:val="156084A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Mje0NDAyMTEwNTVW0lEKTi0uzszPAykwqgUANOP3RiwAAAA="/>
  </w:docVars>
  <w:rsids>
    <w:rsidRoot w:val="009840FD"/>
    <w:rsid w:val="00164561"/>
    <w:rsid w:val="002E2519"/>
    <w:rsid w:val="003A69DD"/>
    <w:rsid w:val="00537D9C"/>
    <w:rsid w:val="005D1E69"/>
    <w:rsid w:val="0072579E"/>
    <w:rsid w:val="009840FD"/>
    <w:rsid w:val="009D579E"/>
    <w:rsid w:val="00A81268"/>
    <w:rsid w:val="00B17EA5"/>
    <w:rsid w:val="00B73375"/>
    <w:rsid w:val="00FC3631"/>
    <w:rsid w:val="00FE64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39F3F81D"/>
  <w15:docId w15:val="{49EA010F-8F7F-4D60-9846-B48C7343D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B17E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3</Words>
  <Characters>81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Chukwudi Ibe</cp:lastModifiedBy>
  <cp:revision>2</cp:revision>
  <dcterms:created xsi:type="dcterms:W3CDTF">2022-03-17T11:29:00Z</dcterms:created>
  <dcterms:modified xsi:type="dcterms:W3CDTF">2022-03-17T11:29:00Z</dcterms:modified>
</cp:coreProperties>
</file>